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087589A3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Komisia zriadená verejným obstarávateľom na vyhodnotenie ponúk </w:t>
      </w:r>
      <w:r w:rsidR="00982745">
        <w:rPr>
          <w:rFonts w:ascii="Arial Narrow" w:eastAsia="Calibri" w:hAnsi="Arial Narrow"/>
          <w:sz w:val="22"/>
          <w:szCs w:val="22"/>
          <w:lang w:eastAsia="sk-SK"/>
        </w:rPr>
        <w:t xml:space="preserve">predložených prostredníctvom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1B7B4CDB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</w:t>
      </w:r>
      <w:r w:rsidR="00982745">
        <w:rPr>
          <w:rFonts w:ascii="Arial Narrow" w:hAnsi="Arial Narrow"/>
          <w:b/>
          <w:sz w:val="22"/>
          <w:szCs w:val="22"/>
        </w:rPr>
        <w:t> </w:t>
      </w:r>
      <w:r w:rsidRPr="00EB3EE6">
        <w:rPr>
          <w:rFonts w:ascii="Arial Narrow" w:hAnsi="Arial Narrow"/>
          <w:b/>
          <w:sz w:val="22"/>
          <w:szCs w:val="22"/>
        </w:rPr>
        <w:t>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0C7699FA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</w:t>
      </w:r>
      <w:r w:rsidR="00982745">
        <w:rPr>
          <w:rFonts w:ascii="Arial Narrow" w:eastAsia="Calibri" w:hAnsi="Arial Narrow"/>
          <w:sz w:val="22"/>
          <w:szCs w:val="22"/>
          <w:lang w:eastAsia="sk-SK"/>
        </w:rPr>
        <w:t> 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21B68" w14:textId="77777777" w:rsidR="00DD2D63" w:rsidRDefault="00DD2D63" w:rsidP="007C6581">
      <w:r>
        <w:separator/>
      </w:r>
    </w:p>
  </w:endnote>
  <w:endnote w:type="continuationSeparator" w:id="0">
    <w:p w14:paraId="355B8486" w14:textId="77777777" w:rsidR="00DD2D63" w:rsidRDefault="00DD2D6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390C" w14:textId="2C9DDEA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A6E1D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4A6E1D" w:rsidRPr="004A6E1D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3E4B7" w14:textId="77777777" w:rsidR="00DD2D63" w:rsidRDefault="00DD2D63" w:rsidP="007C6581">
      <w:r>
        <w:separator/>
      </w:r>
    </w:p>
  </w:footnote>
  <w:footnote w:type="continuationSeparator" w:id="0">
    <w:p w14:paraId="5F933144" w14:textId="77777777" w:rsidR="00DD2D63" w:rsidRDefault="00DD2D6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81C0E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1A4F"/>
    <w:rsid w:val="0047501F"/>
    <w:rsid w:val="00475054"/>
    <w:rsid w:val="0047788D"/>
    <w:rsid w:val="0048679C"/>
    <w:rsid w:val="00493B01"/>
    <w:rsid w:val="0049568A"/>
    <w:rsid w:val="004A357D"/>
    <w:rsid w:val="004A65E0"/>
    <w:rsid w:val="004A6E1D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223F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82745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2D63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0F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9</Words>
  <Characters>1648</Characters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Printed>2022-09-29T14:23:00Z</cp:lastPrinted>
  <dcterms:created xsi:type="dcterms:W3CDTF">2024-08-23T08:40:00Z</dcterms:created>
  <dcterms:modified xsi:type="dcterms:W3CDTF">2024-08-23T08:43:00Z</dcterms:modified>
</cp:coreProperties>
</file>